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Social</w:t>
      </w:r>
      <w:r>
        <w:t xml:space="preserve"> </w:t>
      </w:r>
      <w:r>
        <w:t xml:space="preserve">Worker</w:t>
      </w:r>
      <w:r>
        <w:t xml:space="preserve"> </w:t>
      </w:r>
      <w:r>
        <w:t xml:space="preserve">-</w:t>
      </w:r>
      <w:r>
        <w:t xml:space="preserve"> </w:t>
      </w:r>
      <w:r>
        <w:t xml:space="preserve">Afghanistan</w:t>
      </w:r>
      <w:r>
        <w:t xml:space="preserve"> </w:t>
      </w:r>
      <w:r>
        <w:t xml:space="preserve">Kabul</w:t>
      </w:r>
    </w:p>
    <w:bookmarkStart w:id="21" w:name="X26d24ed21c736a2366314a2f401d9e659bc62cf"/>
    <w:p>
      <w:pPr>
        <w:pStyle w:val="Heading1"/>
      </w:pPr>
      <w:r>
        <w:t xml:space="preserve">INTERNSHIP APPLICATION LETTER FOR SOCIAL WORK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Organization Name - e.g., International NGO or Local Afghan Social Service Agency]</w:t>
      </w:r>
      <w:r>
        <w:br/>
      </w:r>
      <w:r>
        <w:t xml:space="preserve">Kabul, Afghanistan</w:t>
      </w:r>
    </w:p>
    <w:bookmarkStart w:id="20" w:name="Xea2975577cd69721e61372f5b87d38122a8446e"/>
    <w:p>
      <w:pPr>
        <w:pStyle w:val="Heading2"/>
      </w:pPr>
      <w:r>
        <w:t xml:space="preserve">Subject: Application for Social Work Internship Position in Kabul, Afghanistan</w:t>
      </w:r>
    </w:p>
    <w:p>
      <w:pPr>
        <w:pStyle w:val="FirstParagraph"/>
      </w:pPr>
      <w:r>
        <w:t xml:space="preserve">Dear Hiring Manager,</w:t>
      </w:r>
    </w:p>
    <w:p>
      <w:pPr>
        <w:pStyle w:val="BodyText"/>
      </w:pPr>
      <w:r>
        <w:t xml:space="preserve">I am writing with profound enthusiasm to express my application for the Social Worker Internship position at your esteemed organization, as advertised. With a deep commitment to community-centered practice and a specialized academic background in Social Work, I am eager to contribute my skills and cultural sensitivity to the critical humanitarian landscape of Afghanistan Kabul. This internship represents not merely an opportunity for professional growth but a chance to serve alongside resilient Afghan communities facing unprecedented challenges with dignity and compassion.</w:t>
      </w:r>
    </w:p>
    <w:p>
      <w:pPr>
        <w:pStyle w:val="BodyText"/>
      </w:pPr>
      <w:r>
        <w:t xml:space="preserve">My academic journey at [Your University] culminated in a Bachelor of Social Work degree, where I specialized in trauma-informed care, community development, and psychosocial support systems. Crucially, my studies included rigorous coursework on Middle Eastern cultural contexts and conflict-affected populations, preparing me to navigate the nuanced socio-political realities of Afghanistan Kabul. I have dedicated myself to understanding the unique needs of women and children displaced by decades of conflict—nearly 2 million internally displaced persons (IDPs) reside in Kabul alone—and am committed to supporting them through evidence-based, culturally grounded interventions.</w:t>
      </w:r>
    </w:p>
    <w:p>
      <w:pPr>
        <w:pStyle w:val="BodyText"/>
      </w:pPr>
      <w:r>
        <w:t xml:space="preserve">My practical experience aligns precisely with the demands of social work in Kabul. During my field practicum at [Local Organization or Clinic], I collaborated with refugee families accessing healthcare services in Dasht-e-Barchi, one of Kabul’s most densely populated neighborhoods. I facilitated group sessions on coping strategies for war-related trauma, developed referral pathways to legal aid services for women facing domestic violence, and co-designed a community outreach program targeting adolescent girls’ education retention—issues directly impacting Kabul’s vulnerable populations. I am proficient in conducting needs assessments using mixed methods (surveys, focus groups), documenting client progress with ethical rigor, and collaborating with multi-sectoral teams including health workers and local elders. My ability to communicate effectively in Dari (intermediate fluency) allows me to build trust quickly within Afghan communities where language barriers often impede service access.</w:t>
      </w:r>
    </w:p>
    <w:p>
      <w:pPr>
        <w:pStyle w:val="BodyText"/>
      </w:pPr>
      <w:r>
        <w:t xml:space="preserve">What compels me most deeply is the urgency of social work in Afghanistan Kabul today. The current humanitarian crisis has intensified poverty, gender-based violence, and mental health challenges across the city. In my volunteer role with [Organization Name], I supported a mobile outreach unit providing psychosocial first aid to women displaced from Nangarhar Province—a community frequently underserved due to geographic and cultural isolation. Witnessing Afghan social workers operate with extraordinary resilience amid severe resource constraints ignited my resolve to learn from their expertise rather than impose external solutions. I understand that effective social work in Kabul requires humility, adaptability, and an unwavering commitment to centering local voices—principles I embody daily.</w:t>
      </w:r>
    </w:p>
    <w:p>
      <w:pPr>
        <w:pStyle w:val="BodyText"/>
      </w:pPr>
      <w:r>
        <w:t xml:space="preserve">I am fully prepared for the realities of internships in Afghanistan. My safety awareness training includes understanding Kabul’s security protocols, ethical considerations when working with conflict-affected populations, and trauma-informed approaches that prioritize client autonomy. I recognize that my role as an intern would involve supporting Afghan staff rather than replacing them, and I am eager to learn from your organization’s decades of on-the-ground experience navigating Kabul’s complex environment. My previous internship in [Another Relevant Context] taught me the importance of contextual intelligence: for example, modifying service delivery during Ramadan to align with community rhythms or collaborating with local mosques for safe spaces for women’s support groups.</w:t>
      </w:r>
    </w:p>
    <w:p>
      <w:pPr>
        <w:pStyle w:val="BodyText"/>
      </w:pPr>
      <w:r>
        <w:t xml:space="preserve">My academic background, field experience, and cultural humility position me to immediately contribute to your team’s mission. I am particularly drawn to your organization’s work in [Mention Specific Program, e.g., “trauma recovery for child soldiers” or “economic empowerment for widows”], as it resonates with my passion for sustainable community capacity building. I am confident that my proactive approach—evidenced by organizing a campus campaign to support Afghan refugee scholarships—will translate into tangible support for your initiatives in Kabul. I am not seeking an internship to "add to my resume" but to meaningfully advance the well-being of communities in Afghanistan where service is both a necessity and a profound act of solidarity.</w:t>
      </w:r>
    </w:p>
    <w:p>
      <w:pPr>
        <w:pStyle w:val="BodyText"/>
      </w:pPr>
      <w:r>
        <w:t xml:space="preserve">As an intern, I will rigorously adhere to ethical standards set forth by the International Federation of Social Workers (IFSW) and align with Afghan cultural norms. I am prepared to work within your organizational structure, respect local decision-making processes, and maintain confidentiality in all client interactions—a non-negotiable principle given Kabul’s sensitive context. My long-term aspiration is to pursue a career dedicated exclusively to social justice in fragile states like Afghanistan, where my skills can evolve alongside the communities I serve.</w:t>
      </w:r>
    </w:p>
    <w:p>
      <w:pPr>
        <w:pStyle w:val="BodyText"/>
      </w:pPr>
      <w:r>
        <w:t xml:space="preserve">Thank you for considering my application. I have attached my resume, academic transcripts, and three letters of recommendation highlighting my commitment to ethical practice in humanitarian settings. I welcome the opportunity to discuss how my qualifications align with your organization’s goals during an interview at your convenience. In the spirit of Kabul’s enduring resilience, I am ready to learn from you and contribute with humility and dedication.</w:t>
      </w:r>
    </w:p>
    <w:p>
      <w:pPr>
        <w:pStyle w:val="BodyText"/>
      </w:pPr>
      <w:r>
        <w:t xml:space="preserve">With deepest respect and professional commitment,</w:t>
      </w:r>
    </w:p>
    <w:p>
      <w:pPr>
        <w:pStyle w:val="BodyText"/>
      </w:pPr>
      <w:r>
        <w:t xml:space="preserve">[Your Full Name]</w:t>
      </w:r>
    </w:p>
    <w:p>
      <w:r>
        <w:pict>
          <v:rect style="width:0;height:1.5pt" o:hralign="center" o:hrstd="t" o:hr="t"/>
        </w:pict>
      </w:r>
    </w:p>
    <w:p>
      <w:pPr>
        <w:pStyle w:val="FirstParagraph"/>
      </w:pPr>
      <w:r>
        <w:rPr>
          <w:bCs/>
          <w:b/>
        </w:rPr>
        <w:t xml:space="preserve">Key Alignment with Afghanistan Kabul Context:</w:t>
      </w:r>
    </w:p>
    <w:p>
      <w:pPr>
        <w:numPr>
          <w:ilvl w:val="0"/>
          <w:numId w:val="1001"/>
        </w:numPr>
        <w:pStyle w:val="Compact"/>
      </w:pPr>
      <w:r>
        <w:t xml:space="preserve">Experience working in high-density urban settings mirroring Kabul’s demographic reality (e.g., Dasht-e-Barchi, Wardak).</w:t>
      </w:r>
    </w:p>
    <w:p>
      <w:pPr>
        <w:numPr>
          <w:ilvl w:val="0"/>
          <w:numId w:val="1001"/>
        </w:numPr>
        <w:pStyle w:val="Compact"/>
      </w:pPr>
      <w:r>
        <w:t xml:space="preserve">Cultural competency training focused on Pashto and Dari-speaking communities across Afghanistan.</w:t>
      </w:r>
    </w:p>
    <w:p>
      <w:pPr>
        <w:numPr>
          <w:ilvl w:val="0"/>
          <w:numId w:val="1001"/>
        </w:numPr>
        <w:pStyle w:val="Compact"/>
      </w:pPr>
      <w:r>
        <w:t xml:space="preserve">Understanding of Kabul-specific challenges: displacement, gender inequality, mental health stigma.</w:t>
      </w:r>
    </w:p>
    <w:p>
      <w:pPr>
        <w:numPr>
          <w:ilvl w:val="0"/>
          <w:numId w:val="1001"/>
        </w:numPr>
        <w:pStyle w:val="Compact"/>
      </w:pPr>
      <w:r>
        <w:t xml:space="preserve">Commitment to ethical internships that support—not undermine—local Afghan social workers.</w:t>
      </w:r>
    </w:p>
    <w:p>
      <w:pPr>
        <w:pStyle w:val="FirstParagraph"/>
      </w:pPr>
      <w:r>
        <w:t xml:space="preserve">Note: This Internship Application Letter is crafted specifically for Social Worker roles in Afghanistan Kabul, emphasizing contextual awareness, ethical engagement, and community-centered practice essential to humanitarian work in this critical reg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Social Worker - Afghanistan Kabul</dc:title>
  <dc:creator/>
  <dc:language>en</dc:language>
  <cp:keywords/>
  <dcterms:created xsi:type="dcterms:W3CDTF">2026-07-20T22:32:13Z</dcterms:created>
  <dcterms:modified xsi:type="dcterms:W3CDTF">2026-07-20T22:32:13Z</dcterms:modified>
</cp:coreProperties>
</file>

<file path=docProps/custom.xml><?xml version="1.0" encoding="utf-8"?>
<Properties xmlns="http://schemas.openxmlformats.org/officeDocument/2006/custom-properties" xmlns:vt="http://schemas.openxmlformats.org/officeDocument/2006/docPropsVTypes"/>
</file>